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030BE" w14:textId="18E6CBD9" w:rsidR="006E13A8" w:rsidRPr="00190A07" w:rsidRDefault="006E13A8" w:rsidP="00190A07">
      <w:pPr>
        <w:jc w:val="center"/>
        <w:rPr>
          <w:b/>
          <w:bCs/>
          <w:sz w:val="36"/>
          <w:szCs w:val="36"/>
          <w:u w:val="single"/>
        </w:rPr>
      </w:pPr>
      <w:r w:rsidRPr="00786C85">
        <w:rPr>
          <w:b/>
          <w:bCs/>
          <w:sz w:val="36"/>
          <w:szCs w:val="36"/>
          <w:u w:val="single"/>
        </w:rPr>
        <w:t>Group Assignment</w:t>
      </w:r>
    </w:p>
    <w:p w14:paraId="0B08AC26" w14:textId="77777777" w:rsidR="006E13A8" w:rsidRDefault="006E13A8" w:rsidP="006E13A8">
      <w:pPr>
        <w:rPr>
          <w:sz w:val="28"/>
          <w:szCs w:val="28"/>
        </w:rPr>
      </w:pPr>
      <w:r w:rsidRPr="00786C85">
        <w:rPr>
          <w:b/>
          <w:bCs/>
          <w:sz w:val="28"/>
          <w:szCs w:val="28"/>
        </w:rPr>
        <w:t>Task</w:t>
      </w:r>
      <w:r w:rsidRPr="006E13A8">
        <w:rPr>
          <w:sz w:val="28"/>
          <w:szCs w:val="28"/>
        </w:rPr>
        <w:t xml:space="preserve">: </w:t>
      </w:r>
    </w:p>
    <w:p w14:paraId="0020A226" w14:textId="77777777" w:rsidR="00F01444" w:rsidRPr="00F01444" w:rsidRDefault="00F01444" w:rsidP="00F01444">
      <w:pPr>
        <w:rPr>
          <w:sz w:val="24"/>
          <w:szCs w:val="24"/>
        </w:rPr>
      </w:pPr>
      <w:r w:rsidRPr="00F01444">
        <w:rPr>
          <w:sz w:val="24"/>
          <w:szCs w:val="24"/>
        </w:rPr>
        <w:t>Using the knowledge of C# gained in this course create a Student Database system for Georgian College.</w:t>
      </w:r>
    </w:p>
    <w:p w14:paraId="7EF93922" w14:textId="77777777" w:rsidR="00F01444" w:rsidRPr="00F01444" w:rsidRDefault="00F01444" w:rsidP="00F01444">
      <w:pPr>
        <w:rPr>
          <w:sz w:val="24"/>
          <w:szCs w:val="24"/>
        </w:rPr>
      </w:pPr>
      <w:r w:rsidRPr="00F01444">
        <w:rPr>
          <w:sz w:val="24"/>
          <w:szCs w:val="24"/>
        </w:rPr>
        <w:t>Minimum Features:</w:t>
      </w:r>
    </w:p>
    <w:p w14:paraId="3A11C96F" w14:textId="77777777" w:rsidR="00F01444" w:rsidRPr="00F01444" w:rsidRDefault="00F01444" w:rsidP="00F014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01444">
        <w:rPr>
          <w:sz w:val="24"/>
          <w:szCs w:val="24"/>
        </w:rPr>
        <w:t>Login</w:t>
      </w:r>
    </w:p>
    <w:p w14:paraId="576987C1" w14:textId="77777777" w:rsidR="00F01444" w:rsidRPr="00F01444" w:rsidRDefault="00F01444" w:rsidP="00F014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01444">
        <w:rPr>
          <w:sz w:val="24"/>
          <w:szCs w:val="24"/>
        </w:rPr>
        <w:t>Save student information</w:t>
      </w:r>
    </w:p>
    <w:p w14:paraId="0689EE8E" w14:textId="77777777" w:rsidR="00F01444" w:rsidRPr="00F01444" w:rsidRDefault="00F01444" w:rsidP="00F014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01444">
        <w:rPr>
          <w:sz w:val="24"/>
          <w:szCs w:val="24"/>
        </w:rPr>
        <w:t>View previously saved information</w:t>
      </w:r>
    </w:p>
    <w:p w14:paraId="3E08E450" w14:textId="69C60976" w:rsidR="00F01444" w:rsidRPr="00190A07" w:rsidRDefault="00F01444" w:rsidP="00F0144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01444">
        <w:rPr>
          <w:sz w:val="24"/>
          <w:szCs w:val="24"/>
        </w:rPr>
        <w:t>Put the code in a GitHub repository</w:t>
      </w:r>
    </w:p>
    <w:p w14:paraId="62525ECE" w14:textId="7F54FAB5" w:rsidR="006E13A8" w:rsidRDefault="006E13A8" w:rsidP="006E13A8">
      <w:pPr>
        <w:rPr>
          <w:sz w:val="24"/>
          <w:szCs w:val="24"/>
        </w:rPr>
      </w:pPr>
      <w:r>
        <w:rPr>
          <w:sz w:val="24"/>
          <w:szCs w:val="24"/>
        </w:rPr>
        <w:t>As a group</w:t>
      </w:r>
      <w:r w:rsidR="00786C85">
        <w:rPr>
          <w:sz w:val="24"/>
          <w:szCs w:val="24"/>
        </w:rPr>
        <w:t>,</w:t>
      </w:r>
      <w:r>
        <w:rPr>
          <w:sz w:val="24"/>
          <w:szCs w:val="24"/>
        </w:rPr>
        <w:t xml:space="preserve"> you all will </w:t>
      </w:r>
      <w:r w:rsidR="00F01444">
        <w:rPr>
          <w:sz w:val="24"/>
          <w:szCs w:val="24"/>
        </w:rPr>
        <w:t xml:space="preserve">present the features and Demo the application </w:t>
      </w:r>
      <w:r>
        <w:rPr>
          <w:sz w:val="24"/>
          <w:szCs w:val="24"/>
        </w:rPr>
        <w:t xml:space="preserve">Infront of the whole class on </w:t>
      </w:r>
      <w:r w:rsidR="00786C85">
        <w:rPr>
          <w:sz w:val="24"/>
          <w:szCs w:val="24"/>
        </w:rPr>
        <w:t>the</w:t>
      </w:r>
      <w:r w:rsidR="00F01444">
        <w:rPr>
          <w:sz w:val="24"/>
          <w:szCs w:val="24"/>
        </w:rPr>
        <w:t xml:space="preserve"> 4</w:t>
      </w:r>
      <w:r w:rsidR="00F01444" w:rsidRPr="00F01444">
        <w:rPr>
          <w:sz w:val="24"/>
          <w:szCs w:val="24"/>
          <w:vertAlign w:val="superscript"/>
        </w:rPr>
        <w:t>th</w:t>
      </w:r>
      <w:r w:rsidR="00F01444">
        <w:rPr>
          <w:sz w:val="24"/>
          <w:szCs w:val="24"/>
        </w:rPr>
        <w:t xml:space="preserve"> </w:t>
      </w:r>
      <w:r>
        <w:rPr>
          <w:sz w:val="24"/>
          <w:szCs w:val="24"/>
        </w:rPr>
        <w:t>of November during your time slot.</w:t>
      </w:r>
    </w:p>
    <w:p w14:paraId="64490220" w14:textId="69C09736" w:rsidR="006E13A8" w:rsidRDefault="006E13A8" w:rsidP="006E13A8">
      <w:pPr>
        <w:rPr>
          <w:sz w:val="24"/>
          <w:szCs w:val="24"/>
        </w:rPr>
      </w:pPr>
    </w:p>
    <w:p w14:paraId="1C75D706" w14:textId="73D3ABF2" w:rsidR="005A5378" w:rsidRPr="005A5378" w:rsidRDefault="005A5378" w:rsidP="006E13A8">
      <w:pPr>
        <w:rPr>
          <w:b/>
          <w:bCs/>
          <w:sz w:val="24"/>
          <w:szCs w:val="24"/>
        </w:rPr>
      </w:pPr>
      <w:r w:rsidRPr="005A5378">
        <w:rPr>
          <w:b/>
          <w:bCs/>
          <w:sz w:val="24"/>
          <w:szCs w:val="24"/>
        </w:rPr>
        <w:t>Expectations</w:t>
      </w:r>
      <w:r>
        <w:rPr>
          <w:b/>
          <w:bCs/>
          <w:sz w:val="24"/>
          <w:szCs w:val="24"/>
        </w:rPr>
        <w:t xml:space="preserve"> for/after presentation</w:t>
      </w:r>
    </w:p>
    <w:p w14:paraId="437D6FC2" w14:textId="1D3B24CB" w:rsidR="005A5378" w:rsidRDefault="005A5378" w:rsidP="005A5378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troduction to </w:t>
      </w:r>
      <w:r w:rsidR="00190A07">
        <w:rPr>
          <w:sz w:val="24"/>
          <w:szCs w:val="24"/>
        </w:rPr>
        <w:t>the application</w:t>
      </w:r>
    </w:p>
    <w:p w14:paraId="36B0B936" w14:textId="5EC68D54" w:rsidR="005A5378" w:rsidRDefault="00190A07" w:rsidP="005A5378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eatures available and why you think they are important for the college</w:t>
      </w:r>
      <w:r w:rsidR="005A5378">
        <w:rPr>
          <w:sz w:val="24"/>
          <w:szCs w:val="24"/>
        </w:rPr>
        <w:t>?</w:t>
      </w:r>
    </w:p>
    <w:p w14:paraId="2BAF2C71" w14:textId="72614B48" w:rsidR="00786C85" w:rsidRDefault="005A5378" w:rsidP="00786C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Prepare a PPT </w:t>
      </w:r>
      <w:r w:rsidR="00190A07">
        <w:rPr>
          <w:sz w:val="24"/>
          <w:szCs w:val="24"/>
        </w:rPr>
        <w:t>to talk about above points</w:t>
      </w:r>
    </w:p>
    <w:p w14:paraId="1992005F" w14:textId="6C8EE330" w:rsidR="00190A07" w:rsidRDefault="00190A07" w:rsidP="00786C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mo the actual application</w:t>
      </w:r>
    </w:p>
    <w:p w14:paraId="40AE8E0A" w14:textId="77777777" w:rsidR="00190A07" w:rsidRPr="00190A07" w:rsidRDefault="00190A07" w:rsidP="00190A07">
      <w:pPr>
        <w:rPr>
          <w:sz w:val="24"/>
          <w:szCs w:val="24"/>
        </w:rPr>
      </w:pPr>
    </w:p>
    <w:p w14:paraId="339B09D5" w14:textId="185EF315" w:rsidR="006E13A8" w:rsidRDefault="006E13A8" w:rsidP="006E13A8">
      <w:pPr>
        <w:rPr>
          <w:sz w:val="24"/>
          <w:szCs w:val="24"/>
        </w:rPr>
      </w:pPr>
      <w:r w:rsidRPr="00E47FF8">
        <w:rPr>
          <w:b/>
          <w:bCs/>
          <w:sz w:val="24"/>
          <w:szCs w:val="24"/>
        </w:rPr>
        <w:t>Members</w:t>
      </w:r>
      <w:r>
        <w:rPr>
          <w:sz w:val="24"/>
          <w:szCs w:val="24"/>
        </w:rPr>
        <w:t>: 3</w:t>
      </w:r>
    </w:p>
    <w:p w14:paraId="539B3D9C" w14:textId="675A6E22" w:rsidR="006E13A8" w:rsidRDefault="006E13A8" w:rsidP="006E13A8">
      <w:pPr>
        <w:rPr>
          <w:sz w:val="24"/>
          <w:szCs w:val="24"/>
        </w:rPr>
      </w:pPr>
      <w:r w:rsidRPr="00E47FF8">
        <w:rPr>
          <w:b/>
          <w:bCs/>
          <w:sz w:val="24"/>
          <w:szCs w:val="24"/>
        </w:rPr>
        <w:t>Time duration</w:t>
      </w:r>
      <w:r>
        <w:rPr>
          <w:sz w:val="24"/>
          <w:szCs w:val="24"/>
        </w:rPr>
        <w:t>: 12-15mins</w:t>
      </w:r>
    </w:p>
    <w:p w14:paraId="0FD772D7" w14:textId="32071D1E" w:rsidR="00E47FF8" w:rsidRDefault="00E47FF8" w:rsidP="006E13A8">
      <w:pPr>
        <w:rPr>
          <w:sz w:val="24"/>
          <w:szCs w:val="24"/>
        </w:rPr>
      </w:pPr>
      <w:r w:rsidRPr="005A5378">
        <w:rPr>
          <w:b/>
          <w:bCs/>
          <w:sz w:val="24"/>
          <w:szCs w:val="24"/>
        </w:rPr>
        <w:t>Marks</w:t>
      </w:r>
      <w:r>
        <w:rPr>
          <w:sz w:val="24"/>
          <w:szCs w:val="24"/>
        </w:rPr>
        <w:t xml:space="preserve">: 50 </w:t>
      </w:r>
    </w:p>
    <w:p w14:paraId="55F4D380" w14:textId="5F036381" w:rsidR="00786C85" w:rsidRDefault="00786C85" w:rsidP="006E13A8">
      <w:pPr>
        <w:rPr>
          <w:sz w:val="24"/>
          <w:szCs w:val="24"/>
        </w:rPr>
      </w:pPr>
      <w:r w:rsidRPr="00786C85">
        <w:rPr>
          <w:b/>
          <w:bCs/>
          <w:sz w:val="24"/>
          <w:szCs w:val="24"/>
        </w:rPr>
        <w:t>Due Date</w:t>
      </w:r>
      <w:r>
        <w:rPr>
          <w:sz w:val="24"/>
          <w:szCs w:val="24"/>
        </w:rPr>
        <w:t xml:space="preserve">: </w:t>
      </w:r>
      <w:r w:rsidR="001928F6">
        <w:rPr>
          <w:sz w:val="24"/>
          <w:szCs w:val="24"/>
        </w:rPr>
        <w:t>4</w:t>
      </w:r>
      <w:r w:rsidR="001928F6" w:rsidRPr="001928F6">
        <w:rPr>
          <w:sz w:val="24"/>
          <w:szCs w:val="24"/>
          <w:vertAlign w:val="superscript"/>
        </w:rPr>
        <w:t>th</w:t>
      </w:r>
      <w:r w:rsidR="001928F6">
        <w:rPr>
          <w:sz w:val="24"/>
          <w:szCs w:val="24"/>
        </w:rPr>
        <w:t xml:space="preserve"> </w:t>
      </w:r>
      <w:r>
        <w:rPr>
          <w:sz w:val="24"/>
          <w:szCs w:val="24"/>
        </w:rPr>
        <w:t>Nov</w:t>
      </w:r>
    </w:p>
    <w:p w14:paraId="39A9798B" w14:textId="35A8A8BB" w:rsidR="00E47FF8" w:rsidRDefault="00E47FF8" w:rsidP="006E13A8">
      <w:pPr>
        <w:rPr>
          <w:sz w:val="24"/>
          <w:szCs w:val="24"/>
        </w:rPr>
      </w:pPr>
    </w:p>
    <w:p w14:paraId="0CB40CAB" w14:textId="41EFF595" w:rsidR="005A5378" w:rsidRDefault="005A537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ll the members </w:t>
      </w:r>
      <w:r w:rsidR="00786C85">
        <w:rPr>
          <w:sz w:val="24"/>
          <w:szCs w:val="24"/>
        </w:rPr>
        <w:t>must</w:t>
      </w:r>
      <w:r>
        <w:rPr>
          <w:sz w:val="24"/>
          <w:szCs w:val="24"/>
        </w:rPr>
        <w:t xml:space="preserve"> present</w:t>
      </w:r>
    </w:p>
    <w:p w14:paraId="4364B040" w14:textId="0FB87257" w:rsidR="00E47FF8" w:rsidRPr="00E47FF8" w:rsidRDefault="00E47FF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47FF8">
        <w:rPr>
          <w:sz w:val="24"/>
          <w:szCs w:val="24"/>
        </w:rPr>
        <w:t xml:space="preserve">Turn on the webcam (if not possible please inform me </w:t>
      </w:r>
      <w:r w:rsidR="00786C85">
        <w:rPr>
          <w:sz w:val="24"/>
          <w:szCs w:val="24"/>
        </w:rPr>
        <w:t xml:space="preserve">a day </w:t>
      </w:r>
      <w:r w:rsidRPr="00E47FF8">
        <w:rPr>
          <w:sz w:val="24"/>
          <w:szCs w:val="24"/>
        </w:rPr>
        <w:t>in advance)</w:t>
      </w:r>
    </w:p>
    <w:p w14:paraId="355B2E0D" w14:textId="5DA4D134" w:rsidR="00E47FF8" w:rsidRPr="00E47FF8" w:rsidRDefault="00E47FF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47FF8">
        <w:rPr>
          <w:sz w:val="24"/>
          <w:szCs w:val="24"/>
        </w:rPr>
        <w:t>Marks will be allotted for individual</w:t>
      </w:r>
      <w:r w:rsidR="00786C85">
        <w:rPr>
          <w:sz w:val="24"/>
          <w:szCs w:val="24"/>
        </w:rPr>
        <w:t>s</w:t>
      </w:r>
      <w:r w:rsidRPr="00E47FF8">
        <w:rPr>
          <w:sz w:val="24"/>
          <w:szCs w:val="24"/>
        </w:rPr>
        <w:t xml:space="preserve"> not as a group</w:t>
      </w:r>
    </w:p>
    <w:p w14:paraId="7F520D2F" w14:textId="0E439A0A" w:rsidR="00E47FF8" w:rsidRPr="00E47FF8" w:rsidRDefault="00E47FF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47FF8">
        <w:rPr>
          <w:sz w:val="24"/>
          <w:szCs w:val="24"/>
        </w:rPr>
        <w:t>Effective/engaging delivery</w:t>
      </w:r>
    </w:p>
    <w:p w14:paraId="225DE29B" w14:textId="16FAA9B6" w:rsidR="00E47FF8" w:rsidRDefault="00E47FF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Not </w:t>
      </w:r>
      <w:r w:rsidRPr="00E47FF8">
        <w:rPr>
          <w:sz w:val="24"/>
          <w:szCs w:val="24"/>
        </w:rPr>
        <w:t>Adher</w:t>
      </w:r>
      <w:r>
        <w:rPr>
          <w:sz w:val="24"/>
          <w:szCs w:val="24"/>
        </w:rPr>
        <w:t>ing</w:t>
      </w:r>
      <w:r w:rsidRPr="00E47FF8">
        <w:rPr>
          <w:sz w:val="24"/>
          <w:szCs w:val="24"/>
        </w:rPr>
        <w:t xml:space="preserve"> to </w:t>
      </w:r>
      <w:r w:rsidR="00786C85">
        <w:rPr>
          <w:sz w:val="24"/>
          <w:szCs w:val="24"/>
        </w:rPr>
        <w:t xml:space="preserve">the </w:t>
      </w:r>
      <w:r w:rsidRPr="00E47FF8">
        <w:rPr>
          <w:sz w:val="24"/>
          <w:szCs w:val="24"/>
        </w:rPr>
        <w:t>Time limit</w:t>
      </w:r>
      <w:r>
        <w:rPr>
          <w:sz w:val="24"/>
          <w:szCs w:val="24"/>
        </w:rPr>
        <w:t xml:space="preserve"> will result in marks deducted by 5 marks/minute beyond 15 min or below 12 mins</w:t>
      </w:r>
    </w:p>
    <w:p w14:paraId="462034B5" w14:textId="200D32F8" w:rsidR="005A5378" w:rsidRDefault="005A5378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elected slots will be posted on Blackboard as an attachment to this Assignment post</w:t>
      </w:r>
    </w:p>
    <w:p w14:paraId="3569052C" w14:textId="44555691" w:rsidR="001928F6" w:rsidRDefault="00190A07" w:rsidP="00E47FF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ubmission: GitHub link, ppt</w:t>
      </w:r>
    </w:p>
    <w:p w14:paraId="3DE70FAB" w14:textId="10F3884C" w:rsidR="005A5378" w:rsidRPr="005A5378" w:rsidRDefault="005A5378" w:rsidP="00E47FF8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A5378">
        <w:rPr>
          <w:b/>
          <w:bCs/>
          <w:sz w:val="24"/>
          <w:szCs w:val="24"/>
        </w:rPr>
        <w:t>Submissions are individual</w:t>
      </w:r>
      <w:r>
        <w:rPr>
          <w:b/>
          <w:bCs/>
          <w:sz w:val="24"/>
          <w:szCs w:val="24"/>
        </w:rPr>
        <w:t>, no submission no marks</w:t>
      </w:r>
    </w:p>
    <w:p w14:paraId="2249953E" w14:textId="6F7CEBD2" w:rsidR="006E13A8" w:rsidRDefault="00F934DA" w:rsidP="00F934DA">
      <w:pPr>
        <w:tabs>
          <w:tab w:val="left" w:pos="1860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Webform – interface</w:t>
      </w:r>
    </w:p>
    <w:p w14:paraId="5500259A" w14:textId="77777777" w:rsidR="00F934DA" w:rsidRDefault="00F934DA" w:rsidP="00F934DA">
      <w:pPr>
        <w:tabs>
          <w:tab w:val="left" w:pos="1860"/>
        </w:tabs>
        <w:rPr>
          <w:sz w:val="24"/>
          <w:szCs w:val="24"/>
        </w:rPr>
      </w:pPr>
      <w:r>
        <w:rPr>
          <w:sz w:val="24"/>
          <w:szCs w:val="24"/>
        </w:rPr>
        <w:t>Imp!!!</w:t>
      </w:r>
    </w:p>
    <w:p w14:paraId="266FC6B6" w14:textId="3DE6A978" w:rsidR="00F934DA" w:rsidRDefault="00F934DA" w:rsidP="00F934DA">
      <w:pPr>
        <w:tabs>
          <w:tab w:val="left" w:pos="1860"/>
        </w:tabs>
        <w:rPr>
          <w:sz w:val="24"/>
          <w:szCs w:val="24"/>
        </w:rPr>
      </w:pPr>
      <w:r w:rsidRPr="00F934DA">
        <w:rPr>
          <w:sz w:val="24"/>
          <w:szCs w:val="24"/>
        </w:rPr>
        <w:t>https://www.c-sharpcorner.com/UploadFile/a5f59f/how-to-create-log-in-form-in-visual-studio-and-connection-wi/</w:t>
      </w:r>
    </w:p>
    <w:p w14:paraId="71F07086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Minimum Features: </w:t>
      </w:r>
    </w:p>
    <w:p w14:paraId="6486A7BF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• Login </w:t>
      </w:r>
    </w:p>
    <w:p w14:paraId="11BEAFA2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• Save student information </w:t>
      </w:r>
    </w:p>
    <w:p w14:paraId="3C047BE3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• View previously saved information </w:t>
      </w:r>
    </w:p>
    <w:p w14:paraId="626D0C61" w14:textId="0C80BD95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• Put the code in a GitHub repository </w:t>
      </w:r>
    </w:p>
    <w:p w14:paraId="41F5B686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</w:p>
    <w:p w14:paraId="2102768E" w14:textId="39AB56FB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seudocode(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ogram flow) </w:t>
      </w:r>
    </w:p>
    <w:p w14:paraId="7D34A429" w14:textId="3DAEFFB9" w:rsidR="004F63D3" w:rsidRPr="004F63D3" w:rsidRDefault="004F63D3" w:rsidP="006E13A8">
      <w:pPr>
        <w:rPr>
          <w:rFonts w:ascii="Roboto" w:hAnsi="Roboto"/>
          <w:b/>
          <w:bCs/>
          <w:i/>
          <w:iCs/>
          <w:color w:val="202124"/>
          <w:sz w:val="20"/>
          <w:szCs w:val="20"/>
          <w:shd w:val="clear" w:color="auto" w:fill="FFFFFF"/>
        </w:rPr>
      </w:pPr>
      <w:r w:rsidRPr="004F63D3">
        <w:rPr>
          <w:rFonts w:ascii="Roboto" w:hAnsi="Roboto"/>
          <w:b/>
          <w:bCs/>
          <w:color w:val="202124"/>
          <w:sz w:val="20"/>
          <w:szCs w:val="20"/>
          <w:shd w:val="clear" w:color="auto" w:fill="FFFFFF"/>
        </w:rPr>
        <w:t>(sort the database all the time by id)</w:t>
      </w:r>
    </w:p>
    <w:p w14:paraId="7D953FA2" w14:textId="63218AB6" w:rsidR="004F63D3" w:rsidRPr="004F63D3" w:rsidRDefault="004F63D3" w:rsidP="006E13A8">
      <w:pPr>
        <w:rPr>
          <w:rFonts w:ascii="Roboto" w:hAnsi="Roboto"/>
          <w:i/>
          <w:iCs/>
          <w:color w:val="202124"/>
          <w:sz w:val="20"/>
          <w:szCs w:val="20"/>
          <w:shd w:val="clear" w:color="auto" w:fill="FFFFFF"/>
        </w:rPr>
      </w:pPr>
      <w:r w:rsidRPr="004F63D3">
        <w:rPr>
          <w:rFonts w:ascii="Roboto" w:hAnsi="Roboto"/>
          <w:i/>
          <w:iCs/>
          <w:color w:val="202124"/>
          <w:sz w:val="20"/>
          <w:szCs w:val="20"/>
          <w:highlight w:val="lightGray"/>
          <w:shd w:val="clear" w:color="auto" w:fill="FFFFFF"/>
        </w:rPr>
        <w:t>(for demo – we are going to create few examples)</w:t>
      </w:r>
    </w:p>
    <w:p w14:paraId="77CF33F9" w14:textId="77777777" w:rsidR="007257BC" w:rsidRDefault="007257BC" w:rsidP="007257BC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1.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>Login –</w:t>
      </w:r>
    </w:p>
    <w:p w14:paraId="4ECBB993" w14:textId="72DFD62E" w:rsidR="007257BC" w:rsidRDefault="007257BC" w:rsidP="007257BC">
      <w:pPr>
        <w:ind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1.1 print/button choice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Faculty”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,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Student”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,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Admin”</w:t>
      </w:r>
    </w:p>
    <w:p w14:paraId="4CB532EF" w14:textId="1699C09C" w:rsidR="007257BC" w:rsidRDefault="007257BC" w:rsidP="007257BC">
      <w:pPr>
        <w:ind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1.2 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message " Enter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XXXXX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Id 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id]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</w:p>
    <w:p w14:paraId="237EDF8A" w14:textId="162CB198" w:rsidR="00577354" w:rsidRPr="007257BC" w:rsidRDefault="00577354" w:rsidP="00577354">
      <w:pPr>
        <w:ind w:left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1.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print “enter user password”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password]</w:t>
      </w:r>
    </w:p>
    <w:p w14:paraId="04524305" w14:textId="77777777" w:rsidR="007257BC" w:rsidRDefault="007257BC" w:rsidP="006E13A8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Reads the value user entered by the user. </w:t>
      </w:r>
    </w:p>
    <w:p w14:paraId="093D4664" w14:textId="77777777" w:rsidR="007257BC" w:rsidRDefault="007257BC" w:rsidP="007257BC">
      <w:pPr>
        <w:ind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1 checks for invalid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id(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/Special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charaters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etc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) </w:t>
      </w:r>
    </w:p>
    <w:p w14:paraId="46F5C568" w14:textId="1CE71732" w:rsidR="007257BC" w:rsidRDefault="007257BC" w:rsidP="007257BC">
      <w:pPr>
        <w:ind w:left="72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1.1 if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invaild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print "invalid name" else step </w:t>
      </w:r>
    </w:p>
    <w:p w14:paraId="68718FA3" w14:textId="17767E40" w:rsidR="00577354" w:rsidRDefault="00577354" w:rsidP="00577354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  <w:t xml:space="preserve">2.2 </w:t>
      </w:r>
      <w:r w:rsidR="00BD449D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/ button choice </w:t>
      </w:r>
      <w:r w:rsidRPr="00BD449D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“Search”, “Create”, </w:t>
      </w:r>
    </w:p>
    <w:p w14:paraId="2A90BEEC" w14:textId="3183AABD" w:rsidR="00C1785E" w:rsidRDefault="007257BC" w:rsidP="00C1785E">
      <w:pPr>
        <w:ind w:left="72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</w:t>
      </w:r>
      <w:r w:rsidR="00BD449D">
        <w:rPr>
          <w:rFonts w:ascii="Roboto" w:hAnsi="Roboto"/>
          <w:color w:val="202124"/>
          <w:sz w:val="20"/>
          <w:szCs w:val="20"/>
          <w:shd w:val="clear" w:color="auto" w:fill="FFFFFF"/>
        </w:rPr>
        <w:t>.2.1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r w:rsidR="00BD449D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Search – print/button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search by name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email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birth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course/program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proofErr w:type="gramStart"/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semester”(?)</w:t>
      </w:r>
      <w:proofErr w:type="gramEnd"/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search by n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ationality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current location”, “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 xml:space="preserve">search by </w:t>
      </w:r>
      <w:r w:rsidR="00BD449D"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grade”</w:t>
      </w:r>
    </w:p>
    <w:p w14:paraId="557E52EF" w14:textId="3C7AB068" w:rsidR="007257BC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2.1.1 </w:t>
      </w:r>
      <w:r w:rsid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"enter </w:t>
      </w:r>
      <w:proofErr w:type="gramStart"/>
      <w:r w:rsidR="007257BC">
        <w:rPr>
          <w:rFonts w:ascii="Roboto" w:hAnsi="Roboto"/>
          <w:color w:val="202124"/>
          <w:sz w:val="20"/>
          <w:szCs w:val="20"/>
          <w:shd w:val="clear" w:color="auto" w:fill="FFFFFF"/>
        </w:rPr>
        <w:t>user name</w:t>
      </w:r>
      <w:proofErr w:type="gramEnd"/>
      <w:r w:rsid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" </w:t>
      </w:r>
      <w:r w:rsidR="007257BC"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name]</w:t>
      </w:r>
    </w:p>
    <w:p w14:paraId="603C5D43" w14:textId="61D59AC1" w:rsidR="00577354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2.1.2 </w:t>
      </w:r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"enter user </w:t>
      </w:r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>email</w:t>
      </w:r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" </w:t>
      </w:r>
      <w:r w:rsidR="00577354"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 w:rsidR="00577354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email</w:t>
      </w:r>
      <w:r w:rsidR="00577354"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4FE4097D" w14:textId="0E2F5AA2" w:rsidR="00577354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2.2.1.3 </w:t>
      </w:r>
      <w:proofErr w:type="gramStart"/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</w:t>
      </w:r>
      <w:proofErr w:type="spellStart"/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>brith</w:t>
      </w:r>
      <w:proofErr w:type="spellEnd"/>
      <w:r w:rsidR="00577354">
        <w:rPr>
          <w:rFonts w:ascii="Roboto" w:hAnsi="Roboto"/>
          <w:color w:val="202124"/>
          <w:sz w:val="20"/>
          <w:szCs w:val="20"/>
          <w:shd w:val="clear" w:color="auto" w:fill="FFFFFF"/>
        </w:rPr>
        <w:t>” [</w:t>
      </w:r>
      <w:r w:rsidR="00577354" w:rsidRPr="00577354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birth]</w:t>
      </w:r>
    </w:p>
    <w:p w14:paraId="322FF09B" w14:textId="304C4408" w:rsidR="00BD449D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4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course/program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 w:rsidR="00C1785E"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course/program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165A07DB" w14:textId="0C3EA9E1" w:rsidR="00BD449D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5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semester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 w:rsidR="00C1785E"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semester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16EC17C1" w14:textId="07031681" w:rsidR="00BD449D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6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nationality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” [</w:t>
      </w:r>
      <w:r w:rsidR="00C1785E"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nationality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29F425C7" w14:textId="2339ECA1" w:rsidR="00BD449D" w:rsidRDefault="00BD449D" w:rsidP="00BD449D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</w:t>
      </w:r>
      <w:r w:rsidR="00C1785E">
        <w:rPr>
          <w:rFonts w:ascii="Roboto" w:hAnsi="Roboto"/>
          <w:color w:val="202124"/>
          <w:sz w:val="20"/>
          <w:szCs w:val="20"/>
          <w:shd w:val="clear" w:color="auto" w:fill="FFFFFF"/>
        </w:rPr>
        <w:t>7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</w:t>
      </w:r>
      <w:r w:rsidR="00C1785E">
        <w:rPr>
          <w:rFonts w:ascii="Roboto" w:hAnsi="Roboto"/>
          <w:color w:val="202124"/>
          <w:sz w:val="20"/>
          <w:szCs w:val="20"/>
          <w:shd w:val="clear" w:color="auto" w:fill="FFFFFF"/>
        </w:rPr>
        <w:t>current location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 w:rsidR="00C1785E"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location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2FCC347D" w14:textId="65CC72D5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  <w:t xml:space="preserve">2.2.1.X.1 print/button </w:t>
      </w:r>
      <w:r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</w:t>
      </w:r>
      <w:r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Display</w:t>
      </w:r>
      <w:r w:rsidRPr="00C1785E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”, “Delete”, “Replace”</w:t>
      </w:r>
    </w:p>
    <w:p w14:paraId="6F5E4492" w14:textId="2393FA2D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  <w:t>2.2.1.X.1.1 Display – print</w:t>
      </w:r>
    </w:p>
    <w:p w14:paraId="4A81CF5A" w14:textId="16C038D2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  <w:t xml:space="preserve">2.2.1.X.1.2 Delete - 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message " Enter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XXXXX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Id 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id]</w:t>
      </w:r>
      <w:r w:rsidR="00794A38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and </w:t>
      </w:r>
      <w:r w:rsidR="00794A38"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" Enter </w:t>
      </w:r>
      <w:r w:rsidR="00794A38">
        <w:rPr>
          <w:rFonts w:ascii="Roboto" w:hAnsi="Roboto"/>
          <w:color w:val="202124"/>
          <w:sz w:val="20"/>
          <w:szCs w:val="20"/>
          <w:shd w:val="clear" w:color="auto" w:fill="FFFFFF"/>
        </w:rPr>
        <w:t>password</w:t>
      </w:r>
      <w:r w:rsidR="00794A38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to confirm</w:t>
      </w:r>
      <w:r w:rsidR="00794A38"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" </w:t>
      </w:r>
      <w:r w:rsidR="00794A38"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 w:rsidR="00794A38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password</w:t>
      </w:r>
      <w:r w:rsidR="00794A38"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</w:p>
    <w:p w14:paraId="67509F1D" w14:textId="73CC9A5A" w:rsidR="00794A38" w:rsidRDefault="00794A38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X.1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Replace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-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/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( drop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-down )button </w:t>
      </w:r>
      <w:r w:rsidRPr="00794A38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“Switch”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-name, email, birth, course/program, semester, nationality, location</w:t>
      </w:r>
    </w:p>
    <w:p w14:paraId="5C2F006C" w14:textId="2C008525" w:rsidR="00794A38" w:rsidRDefault="00794A38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X.1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.1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Replace- 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print message " Enter </w:t>
      </w:r>
      <w:r w:rsidRPr="007257BC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XXXXX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Id 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id</w:t>
      </w:r>
      <w:proofErr w:type="gramStart"/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,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“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Enter the content that you want to replace” </w:t>
      </w:r>
      <w:r w:rsidRPr="00794A38">
        <w:rPr>
          <w:rFonts w:ascii="Roboto" w:hAnsi="Roboto"/>
          <w:color w:val="202124"/>
          <w:sz w:val="20"/>
          <w:szCs w:val="20"/>
          <w:highlight w:val="cyan"/>
          <w:shd w:val="clear" w:color="auto" w:fill="FFFFFF"/>
        </w:rPr>
        <w:t>[content]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</w:p>
    <w:p w14:paraId="7D65A5FE" w14:textId="55286FF4" w:rsidR="00BD449D" w:rsidRDefault="00794A38" w:rsidP="004F63D3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1.X.1.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.2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Replace- 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" Enter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password to confirm</w:t>
      </w:r>
      <w:r w:rsidRPr="007257BC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password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  <w:r w:rsidR="00BD449D"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 w:rsidR="00BD449D"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</w:p>
    <w:p w14:paraId="19D5F3B1" w14:textId="50097CC1" w:rsidR="00BD449D" w:rsidRDefault="00BD449D" w:rsidP="00BD449D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2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Create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- print message “provide your info’</w:t>
      </w:r>
    </w:p>
    <w:p w14:paraId="3F8DB9AA" w14:textId="7B4BA63A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1 print "enter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user name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name]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– type/input/string</w:t>
      </w:r>
    </w:p>
    <w:p w14:paraId="3B187797" w14:textId="4B6472CE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2 print "enter user email" 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</w:t>
      </w:r>
      <w:r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email</w:t>
      </w:r>
      <w:r w:rsidRPr="007257BC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]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-type/input/string</w:t>
      </w:r>
    </w:p>
    <w:p w14:paraId="34B0A49D" w14:textId="3E02E96E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3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bi</w:t>
      </w:r>
      <w:r w:rsidR="00A730BE">
        <w:rPr>
          <w:rFonts w:ascii="Roboto" w:hAnsi="Roboto"/>
          <w:color w:val="202124"/>
          <w:sz w:val="20"/>
          <w:szCs w:val="20"/>
          <w:shd w:val="clear" w:color="auto" w:fill="FFFFFF"/>
        </w:rPr>
        <w:t>r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th” [</w:t>
      </w:r>
      <w:r w:rsidRPr="00577354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birth]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-drop</w:t>
      </w:r>
      <w:r w:rsidR="00A730BE">
        <w:rPr>
          <w:rFonts w:ascii="Roboto" w:hAnsi="Roboto"/>
          <w:color w:val="202124"/>
          <w:sz w:val="20"/>
          <w:szCs w:val="20"/>
          <w:shd w:val="clear" w:color="auto" w:fill="FFFFFF"/>
        </w:rPr>
        <w:t>-</w:t>
      </w:r>
      <w:proofErr w:type="spellStart"/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buttonn</w:t>
      </w:r>
      <w:proofErr w:type="spellEnd"/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/input/date</w:t>
      </w:r>
    </w:p>
    <w:p w14:paraId="77A7DCD2" w14:textId="683371CF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4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course/program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course/program]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-</w:t>
      </w:r>
    </w:p>
    <w:p w14:paraId="7DCF508F" w14:textId="6A838CFA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5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semester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semester]</w:t>
      </w:r>
    </w:p>
    <w:p w14:paraId="155269EC" w14:textId="2B9B36E8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.6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nationality” [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nationality]</w:t>
      </w:r>
    </w:p>
    <w:p w14:paraId="0FA55A9F" w14:textId="2A5F4501" w:rsidR="00C1785E" w:rsidRDefault="00C1785E" w:rsidP="00C1785E">
      <w:pPr>
        <w:ind w:left="1440" w:firstLine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2.2.</w:t>
      </w:r>
      <w:r w:rsidR="004F63D3">
        <w:rPr>
          <w:rFonts w:ascii="Roboto" w:hAnsi="Roboto"/>
          <w:color w:val="202124"/>
          <w:sz w:val="20"/>
          <w:szCs w:val="20"/>
          <w:shd w:val="clear" w:color="auto" w:fill="FFFFFF"/>
        </w:rPr>
        <w:t>3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.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7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print ”enter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date of current location” </w:t>
      </w:r>
      <w:r w:rsidRPr="00C1785E">
        <w:rPr>
          <w:rFonts w:ascii="Roboto" w:hAnsi="Roboto"/>
          <w:color w:val="202124"/>
          <w:sz w:val="20"/>
          <w:szCs w:val="20"/>
          <w:highlight w:val="green"/>
          <w:shd w:val="clear" w:color="auto" w:fill="FFFFFF"/>
        </w:rPr>
        <w:t>[location]</w:t>
      </w:r>
    </w:p>
    <w:p w14:paraId="5CB1FF9D" w14:textId="2924CEE6" w:rsidR="00BD449D" w:rsidRDefault="00BD449D" w:rsidP="00BD449D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ab/>
      </w:r>
    </w:p>
    <w:p w14:paraId="509DEDF8" w14:textId="0A6811C4" w:rsidR="007257BC" w:rsidRDefault="007257BC" w:rsidP="007257BC">
      <w:pPr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4.Reads the value user entered by the user. </w:t>
      </w:r>
    </w:p>
    <w:p w14:paraId="2038C953" w14:textId="77777777" w:rsidR="007257BC" w:rsidRDefault="007257BC" w:rsidP="007257BC">
      <w:pPr>
        <w:ind w:left="720"/>
        <w:rPr>
          <w:rFonts w:ascii="Roboto" w:hAnsi="Roboto"/>
          <w:color w:val="202124"/>
          <w:sz w:val="20"/>
          <w:szCs w:val="20"/>
          <w:shd w:val="clear" w:color="auto" w:fill="FFFFFF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4.1 checks for invalid </w:t>
      </w:r>
      <w:proofErr w:type="gram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names(</w:t>
      </w:r>
      <w:proofErr w:type="gram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numbers/Special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charaters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etc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). </w:t>
      </w:r>
    </w:p>
    <w:p w14:paraId="05CB51A7" w14:textId="55BF1FEE" w:rsidR="006E13A8" w:rsidRPr="006E13A8" w:rsidRDefault="007257BC" w:rsidP="007257BC">
      <w:pPr>
        <w:ind w:left="720" w:firstLine="720"/>
        <w:rPr>
          <w:sz w:val="28"/>
          <w:szCs w:val="28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4.1.1 if 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invaild</w:t>
      </w:r>
      <w:proofErr w:type="spellEnd"/>
      <w:r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print "</w:t>
      </w:r>
      <w:proofErr w:type="spellStart"/>
      <w:r>
        <w:rPr>
          <w:rFonts w:ascii="Roboto" w:hAnsi="Roboto"/>
          <w:color w:val="202124"/>
          <w:sz w:val="20"/>
          <w:szCs w:val="20"/>
          <w:shd w:val="clear" w:color="auto" w:fill="FFFFFF"/>
        </w:rPr>
        <w:t>i</w:t>
      </w:r>
      <w:proofErr w:type="spellEnd"/>
    </w:p>
    <w:p w14:paraId="6999C600" w14:textId="2B55C1E8" w:rsidR="006E13A8" w:rsidRPr="006E13A8" w:rsidRDefault="0021489D" w:rsidP="006E13A8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FCA4A5" wp14:editId="26572FCF">
                <wp:simplePos x="0" y="0"/>
                <wp:positionH relativeFrom="column">
                  <wp:posOffset>158750</wp:posOffset>
                </wp:positionH>
                <wp:positionV relativeFrom="paragraph">
                  <wp:posOffset>2102485</wp:posOffset>
                </wp:positionV>
                <wp:extent cx="895350" cy="596900"/>
                <wp:effectExtent l="0" t="0" r="1905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596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CAB10C" id="Rectangle 7" o:spid="_x0000_s1026" style="position:absolute;margin-left:12.5pt;margin-top:165.55pt;width:70.5pt;height:4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" fillcolor="black [3200]" strokecolor="black [1600]" strokeweight="1pt"/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11AF61" wp14:editId="79D1DCE8">
                <wp:simplePos x="0" y="0"/>
                <wp:positionH relativeFrom="column">
                  <wp:posOffset>-114300</wp:posOffset>
                </wp:positionH>
                <wp:positionV relativeFrom="paragraph">
                  <wp:posOffset>1594485</wp:posOffset>
                </wp:positionV>
                <wp:extent cx="3200400" cy="17526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752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E91262" id="Rectangle 6" o:spid="_x0000_s1026" style="position:absolute;margin-left:-9pt;margin-top:125.55pt;width:252pt;height:13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" fillcolor="#4472c4 [3204]" strokecolor="#1f3763 [1604]" strokeweight="1pt"/>
            </w:pict>
          </mc:Fallback>
        </mc:AlternateContent>
      </w:r>
      <w:r w:rsidR="00577354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37E57F" wp14:editId="4F167F4D">
                <wp:simplePos x="0" y="0"/>
                <wp:positionH relativeFrom="column">
                  <wp:posOffset>2832100</wp:posOffset>
                </wp:positionH>
                <wp:positionV relativeFrom="paragraph">
                  <wp:posOffset>631190</wp:posOffset>
                </wp:positionV>
                <wp:extent cx="0" cy="323850"/>
                <wp:effectExtent l="0" t="0" r="381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A37413" id="Straight Connector 4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3pt,49.7pt" to="223pt,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577354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C62D18" wp14:editId="5D9D90F0">
                <wp:simplePos x="0" y="0"/>
                <wp:positionH relativeFrom="column">
                  <wp:posOffset>1428750</wp:posOffset>
                </wp:positionH>
                <wp:positionV relativeFrom="paragraph">
                  <wp:posOffset>955040</wp:posOffset>
                </wp:positionV>
                <wp:extent cx="2768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F984F0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5pt,75.2pt" to="330.5pt,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577354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03D0F7" wp14:editId="084F5CB3">
                <wp:simplePos x="0" y="0"/>
                <wp:positionH relativeFrom="column">
                  <wp:posOffset>2286000</wp:posOffset>
                </wp:positionH>
                <wp:positionV relativeFrom="paragraph">
                  <wp:posOffset>154940</wp:posOffset>
                </wp:positionV>
                <wp:extent cx="1143000" cy="47625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E04EF5" id="Rectangle 2" o:spid="_x0000_s1026" style="position:absolute;margin-left:180pt;margin-top:12.2pt;width:90pt;height:3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" fillcolor="#4472c4 [3204]" strokecolor="#1f3763 [1604]" strokeweight="1pt"/>
            </w:pict>
          </mc:Fallback>
        </mc:AlternateContent>
      </w:r>
    </w:p>
    <w:sectPr w:rsidR="006E13A8" w:rsidRPr="006E13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F25B4"/>
    <w:multiLevelType w:val="hybridMultilevel"/>
    <w:tmpl w:val="F5404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80435"/>
    <w:multiLevelType w:val="hybridMultilevel"/>
    <w:tmpl w:val="23D62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341B91"/>
    <w:multiLevelType w:val="hybridMultilevel"/>
    <w:tmpl w:val="64A0C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545FCF"/>
    <w:multiLevelType w:val="hybridMultilevel"/>
    <w:tmpl w:val="911A2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21D15"/>
    <w:multiLevelType w:val="hybridMultilevel"/>
    <w:tmpl w:val="EFFE8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2A0367"/>
    <w:multiLevelType w:val="hybridMultilevel"/>
    <w:tmpl w:val="8E5C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rU0MTAzMDKzMDJR0lEKTi0uzszPAykwqgUA58qx1iwAAAA="/>
  </w:docVars>
  <w:rsids>
    <w:rsidRoot w:val="006E13A8"/>
    <w:rsid w:val="00190A07"/>
    <w:rsid w:val="001928F6"/>
    <w:rsid w:val="0021489D"/>
    <w:rsid w:val="004F63D3"/>
    <w:rsid w:val="00577354"/>
    <w:rsid w:val="005A5378"/>
    <w:rsid w:val="006E13A8"/>
    <w:rsid w:val="007257BC"/>
    <w:rsid w:val="00786C85"/>
    <w:rsid w:val="00794A38"/>
    <w:rsid w:val="00A730BE"/>
    <w:rsid w:val="00AB0067"/>
    <w:rsid w:val="00BD449D"/>
    <w:rsid w:val="00C1785E"/>
    <w:rsid w:val="00E47FF8"/>
    <w:rsid w:val="00F01444"/>
    <w:rsid w:val="00F93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D69FD"/>
  <w15:chartTrackingRefBased/>
  <w15:docId w15:val="{BF0EEFCC-A737-4D5A-AE06-F385358C2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Jibran</dc:creator>
  <cp:keywords/>
  <dc:description/>
  <cp:lastModifiedBy>Vivian Wang</cp:lastModifiedBy>
  <cp:revision>5</cp:revision>
  <dcterms:created xsi:type="dcterms:W3CDTF">2021-10-17T15:43:00Z</dcterms:created>
  <dcterms:modified xsi:type="dcterms:W3CDTF">2021-10-25T23:41:00Z</dcterms:modified>
</cp:coreProperties>
</file>